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55468AC6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3287249A" w14:textId="0E46BB7A" w:rsidR="00A34EF8" w:rsidRPr="00D66B2C" w:rsidRDefault="00B3214A" w:rsidP="00A34EF8">
      <w:pPr>
        <w:rPr>
          <w:b/>
          <w:bCs/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03E35BE3" wp14:editId="6A3E57EF">
            <wp:simplePos x="0" y="0"/>
            <wp:positionH relativeFrom="column">
              <wp:posOffset>4107313</wp:posOffset>
            </wp:positionH>
            <wp:positionV relativeFrom="paragraph">
              <wp:posOffset>60225</wp:posOffset>
            </wp:positionV>
            <wp:extent cx="1281807" cy="1800000"/>
            <wp:effectExtent l="0" t="0" r="0" b="0"/>
            <wp:wrapSquare wrapText="bothSides"/>
            <wp:docPr id="186357466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807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6B2C" w:rsidRPr="00D66B2C">
        <w:rPr>
          <w:rFonts w:hint="eastAsia"/>
          <w:b/>
          <w:bCs/>
          <w:noProof/>
        </w:rPr>
        <w:t>中文书名：《夜境迷踪：梦魇列车》</w:t>
      </w:r>
    </w:p>
    <w:p w14:paraId="0882E8CF" w14:textId="69357ED1" w:rsidR="003F4F7C" w:rsidRDefault="003F4F7C" w:rsidP="000D2D6B">
      <w:pPr>
        <w:rPr>
          <w:b/>
          <w:bCs/>
          <w:i/>
          <w:iCs/>
          <w:noProof/>
        </w:rPr>
      </w:pPr>
      <w:r w:rsidRPr="003F4F7C">
        <w:rPr>
          <w:b/>
          <w:bCs/>
          <w:noProof/>
        </w:rPr>
        <w:t>英文书名：</w:t>
      </w:r>
      <w:r w:rsidR="00505137" w:rsidRPr="00505137">
        <w:rPr>
          <w:b/>
          <w:bCs/>
          <w:i/>
          <w:iCs/>
          <w:noProof/>
        </w:rPr>
        <w:t>Nocturna: The Nightmare Train</w:t>
      </w:r>
    </w:p>
    <w:p w14:paraId="53FECBF5" w14:textId="13DFB406" w:rsidR="003F4F7C" w:rsidRDefault="003F4F7C" w:rsidP="000D2D6B">
      <w:pPr>
        <w:rPr>
          <w:b/>
          <w:bCs/>
          <w:noProof/>
        </w:rPr>
      </w:pPr>
      <w:r w:rsidRPr="003F4F7C">
        <w:rPr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3F4F7C">
        <w:rPr>
          <w:b/>
          <w:bCs/>
          <w:noProof/>
        </w:rPr>
        <w:t xml:space="preserve"> </w:t>
      </w:r>
      <w:r w:rsidRPr="003F4F7C">
        <w:rPr>
          <w:b/>
          <w:bCs/>
          <w:noProof/>
        </w:rPr>
        <w:t>者：</w:t>
      </w:r>
      <w:r w:rsidR="00505137" w:rsidRPr="00505137">
        <w:rPr>
          <w:b/>
          <w:bCs/>
          <w:noProof/>
        </w:rPr>
        <w:t>Metaphrog</w:t>
      </w:r>
    </w:p>
    <w:p w14:paraId="64A5170C" w14:textId="77777777" w:rsidR="00505137" w:rsidRDefault="003F4F7C" w:rsidP="00505137">
      <w:pPr>
        <w:rPr>
          <w:b/>
          <w:bCs/>
          <w:noProof/>
        </w:rPr>
      </w:pPr>
      <w:r w:rsidRPr="003F4F7C">
        <w:rPr>
          <w:b/>
          <w:bCs/>
          <w:noProof/>
        </w:rPr>
        <w:t>出</w:t>
      </w:r>
      <w:r w:rsidRPr="003F4F7C">
        <w:rPr>
          <w:b/>
          <w:bCs/>
          <w:noProof/>
        </w:rPr>
        <w:t xml:space="preserve"> </w:t>
      </w:r>
      <w:r w:rsidRPr="003F4F7C">
        <w:rPr>
          <w:b/>
          <w:bCs/>
          <w:noProof/>
        </w:rPr>
        <w:t>版</w:t>
      </w:r>
      <w:r w:rsidRPr="003F4F7C">
        <w:rPr>
          <w:b/>
          <w:bCs/>
          <w:noProof/>
        </w:rPr>
        <w:t xml:space="preserve"> </w:t>
      </w:r>
      <w:r w:rsidRPr="003F4F7C">
        <w:rPr>
          <w:b/>
          <w:bCs/>
          <w:noProof/>
        </w:rPr>
        <w:t>社：</w:t>
      </w:r>
      <w:r w:rsidR="00505137" w:rsidRPr="00505137">
        <w:rPr>
          <w:b/>
          <w:bCs/>
          <w:noProof/>
        </w:rPr>
        <w:t xml:space="preserve">Scholastic UK </w:t>
      </w:r>
    </w:p>
    <w:p w14:paraId="1E84F455" w14:textId="2C7217FA" w:rsidR="00505137" w:rsidRDefault="00505137" w:rsidP="00505137">
      <w:pPr>
        <w:rPr>
          <w:rFonts w:hint="eastAsia"/>
          <w:b/>
          <w:bCs/>
          <w:noProof/>
        </w:rPr>
      </w:pPr>
      <w:r w:rsidRPr="00505137">
        <w:rPr>
          <w:b/>
          <w:bCs/>
          <w:noProof/>
        </w:rPr>
        <w:t>代理公司：</w:t>
      </w:r>
      <w:r w:rsidRPr="00505137">
        <w:rPr>
          <w:b/>
          <w:bCs/>
          <w:noProof/>
        </w:rPr>
        <w:t>Scholastic UK/ANA</w:t>
      </w:r>
    </w:p>
    <w:p w14:paraId="24760307" w14:textId="7F6C80E6" w:rsidR="00A34EF8" w:rsidRPr="00A34EF8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BD5974">
        <w:rPr>
          <w:rFonts w:hint="eastAsia"/>
          <w:b/>
          <w:bCs/>
          <w:noProof/>
        </w:rPr>
        <w:t>272</w:t>
      </w:r>
      <w:r w:rsidR="00A34EF8" w:rsidRPr="00A34EF8">
        <w:rPr>
          <w:rFonts w:hint="eastAsia"/>
          <w:b/>
          <w:bCs/>
          <w:noProof/>
        </w:rPr>
        <w:t>页</w:t>
      </w:r>
    </w:p>
    <w:p w14:paraId="1BBBC898" w14:textId="2EC28E83" w:rsidR="00A34EF8" w:rsidRDefault="00A34EF8" w:rsidP="00A34EF8">
      <w:pPr>
        <w:rPr>
          <w:b/>
          <w:bCs/>
          <w:noProof/>
        </w:rPr>
      </w:pPr>
      <w:r w:rsidRPr="00A34EF8">
        <w:rPr>
          <w:rFonts w:hint="eastAsia"/>
          <w:b/>
          <w:bCs/>
          <w:noProof/>
        </w:rPr>
        <w:t>出版时间：</w:t>
      </w:r>
      <w:r w:rsidRPr="00A34EF8">
        <w:rPr>
          <w:rFonts w:hint="eastAsia"/>
          <w:b/>
          <w:bCs/>
          <w:noProof/>
        </w:rPr>
        <w:t>202</w:t>
      </w:r>
      <w:r w:rsidR="00505137">
        <w:rPr>
          <w:rFonts w:hint="eastAsia"/>
          <w:b/>
          <w:bCs/>
          <w:noProof/>
        </w:rPr>
        <w:t>6</w:t>
      </w:r>
      <w:r w:rsidRPr="00A34EF8">
        <w:rPr>
          <w:rFonts w:hint="eastAsia"/>
          <w:b/>
          <w:bCs/>
          <w:noProof/>
        </w:rPr>
        <w:t>年</w:t>
      </w:r>
      <w:r w:rsidR="00505137">
        <w:rPr>
          <w:rFonts w:hint="eastAsia"/>
          <w:b/>
          <w:bCs/>
          <w:noProof/>
        </w:rPr>
        <w:t>9</w:t>
      </w:r>
      <w:r w:rsidRPr="00A34EF8">
        <w:rPr>
          <w:rFonts w:hint="eastAsia"/>
          <w:b/>
          <w:bCs/>
          <w:noProof/>
        </w:rPr>
        <w:t>月</w:t>
      </w:r>
    </w:p>
    <w:p w14:paraId="08AE91F5" w14:textId="7A514B1E" w:rsidR="000D2D6B" w:rsidRPr="000D2D6B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061EE5AD" w14:textId="2A1C75DF" w:rsidR="00765570" w:rsidRDefault="000D2D6B" w:rsidP="00765570">
      <w:pPr>
        <w:rPr>
          <w:b/>
          <w:bCs/>
          <w:color w:val="000000"/>
          <w:szCs w:val="21"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BD5974">
        <w:rPr>
          <w:rFonts w:hint="eastAsia"/>
          <w:b/>
          <w:bCs/>
          <w:noProof/>
        </w:rPr>
        <w:t>漫画与图像故事</w:t>
      </w:r>
    </w:p>
    <w:p w14:paraId="404F28EB" w14:textId="77777777" w:rsidR="00765570" w:rsidRDefault="00765570" w:rsidP="00765570">
      <w:pPr>
        <w:rPr>
          <w:b/>
          <w:bCs/>
          <w:color w:val="000000"/>
          <w:szCs w:val="21"/>
        </w:rPr>
      </w:pPr>
    </w:p>
    <w:p w14:paraId="5D4A966B" w14:textId="04704A22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5B1AA555" w14:textId="08D946F4" w:rsidR="00A452F6" w:rsidRDefault="00A452F6" w:rsidP="00A452F6">
      <w:pPr>
        <w:ind w:firstLineChars="200" w:firstLine="422"/>
        <w:rPr>
          <w:color w:val="000000"/>
          <w:szCs w:val="21"/>
        </w:rPr>
      </w:pPr>
      <w:r w:rsidRPr="00A452F6">
        <w:rPr>
          <w:b/>
          <w:bCs/>
          <w:color w:val="000000"/>
          <w:szCs w:val="21"/>
        </w:rPr>
        <w:t>吉卜力工作室遇见《星期三》</w:t>
      </w:r>
      <w:r w:rsidRPr="00A452F6">
        <w:rPr>
          <w:color w:val="000000"/>
          <w:szCs w:val="21"/>
        </w:rPr>
        <w:t>——</w:t>
      </w:r>
      <w:r w:rsidRPr="00A452F6">
        <w:rPr>
          <w:color w:val="000000"/>
          <w:szCs w:val="21"/>
        </w:rPr>
        <w:t>这部充满动作场面的全彩图像小说充满狂野想象、迷人角色与惊险冒险。</w:t>
      </w:r>
    </w:p>
    <w:p w14:paraId="5FCB2C49" w14:textId="77777777" w:rsidR="00A452F6" w:rsidRPr="00A452F6" w:rsidRDefault="00A452F6" w:rsidP="00A452F6">
      <w:pPr>
        <w:ind w:firstLineChars="200" w:firstLine="420"/>
        <w:rPr>
          <w:rFonts w:hint="eastAsia"/>
          <w:color w:val="000000"/>
          <w:szCs w:val="21"/>
        </w:rPr>
      </w:pPr>
    </w:p>
    <w:p w14:paraId="28459BCD" w14:textId="77777777" w:rsidR="00A452F6" w:rsidRDefault="00A452F6" w:rsidP="00A452F6">
      <w:pPr>
        <w:ind w:firstLineChars="200" w:firstLine="420"/>
        <w:rPr>
          <w:color w:val="000000"/>
          <w:szCs w:val="21"/>
        </w:rPr>
      </w:pPr>
      <w:r w:rsidRPr="00A452F6">
        <w:rPr>
          <w:color w:val="000000"/>
          <w:szCs w:val="21"/>
        </w:rPr>
        <w:t>前往医院探望母亲的路上，</w:t>
      </w:r>
      <w:proofErr w:type="gramStart"/>
      <w:r w:rsidRPr="00A452F6">
        <w:rPr>
          <w:color w:val="000000"/>
          <w:szCs w:val="21"/>
        </w:rPr>
        <w:t>薇洛</w:t>
      </w:r>
      <w:proofErr w:type="gramEnd"/>
      <w:r w:rsidRPr="00A452F6">
        <w:rPr>
          <w:color w:val="000000"/>
          <w:szCs w:val="21"/>
        </w:rPr>
        <w:t>米娜（</w:t>
      </w:r>
      <w:proofErr w:type="spellStart"/>
      <w:r w:rsidRPr="00A452F6">
        <w:rPr>
          <w:color w:val="000000"/>
          <w:szCs w:val="21"/>
        </w:rPr>
        <w:t>Wilomina</w:t>
      </w:r>
      <w:proofErr w:type="spellEnd"/>
      <w:r w:rsidRPr="00A452F6">
        <w:rPr>
          <w:color w:val="000000"/>
          <w:szCs w:val="21"/>
        </w:rPr>
        <w:t>）与父亲、弟弟被困荒郊。焦急之际，</w:t>
      </w:r>
      <w:proofErr w:type="gramStart"/>
      <w:r w:rsidRPr="00A452F6">
        <w:rPr>
          <w:color w:val="000000"/>
          <w:szCs w:val="21"/>
        </w:rPr>
        <w:t>薇洛</w:t>
      </w:r>
      <w:proofErr w:type="gramEnd"/>
      <w:r w:rsidRPr="00A452F6">
        <w:rPr>
          <w:color w:val="000000"/>
          <w:szCs w:val="21"/>
        </w:rPr>
        <w:t>米娜跃上一列神秘火车，遇见会说话的猫</w:t>
      </w:r>
      <w:r w:rsidRPr="00A452F6">
        <w:rPr>
          <w:color w:val="000000"/>
          <w:szCs w:val="21"/>
        </w:rPr>
        <w:t>——</w:t>
      </w:r>
      <w:r w:rsidRPr="00A452F6">
        <w:rPr>
          <w:color w:val="000000"/>
          <w:szCs w:val="21"/>
        </w:rPr>
        <w:t>梅菲斯托（</w:t>
      </w:r>
      <w:r w:rsidRPr="00A452F6">
        <w:rPr>
          <w:color w:val="000000"/>
          <w:szCs w:val="21"/>
        </w:rPr>
        <w:t>Mephisto</w:t>
      </w:r>
      <w:r w:rsidRPr="00A452F6">
        <w:rPr>
          <w:color w:val="000000"/>
          <w:szCs w:val="21"/>
        </w:rPr>
        <w:t>），而这仅是荒诞的开端</w:t>
      </w:r>
      <w:r w:rsidRPr="00A452F6">
        <w:rPr>
          <w:color w:val="000000"/>
          <w:szCs w:val="21"/>
        </w:rPr>
        <w:t>……</w:t>
      </w:r>
      <w:r w:rsidRPr="00A452F6">
        <w:rPr>
          <w:color w:val="000000"/>
          <w:szCs w:val="21"/>
        </w:rPr>
        <w:t>很快，她与家人失散，坠入</w:t>
      </w:r>
      <w:r w:rsidRPr="00A452F6">
        <w:rPr>
          <w:b/>
          <w:bCs/>
          <w:color w:val="000000"/>
          <w:szCs w:val="21"/>
        </w:rPr>
        <w:t>夜境</w:t>
      </w:r>
      <w:r w:rsidRPr="00A452F6">
        <w:rPr>
          <w:color w:val="000000"/>
          <w:szCs w:val="21"/>
        </w:rPr>
        <w:t>（</w:t>
      </w:r>
      <w:proofErr w:type="spellStart"/>
      <w:r w:rsidRPr="00A452F6">
        <w:rPr>
          <w:color w:val="000000"/>
          <w:szCs w:val="21"/>
        </w:rPr>
        <w:t>Nocturna</w:t>
      </w:r>
      <w:proofErr w:type="spellEnd"/>
      <w:r w:rsidRPr="00A452F6">
        <w:rPr>
          <w:color w:val="000000"/>
          <w:szCs w:val="21"/>
        </w:rPr>
        <w:t>）</w:t>
      </w:r>
      <w:r w:rsidRPr="00A452F6">
        <w:rPr>
          <w:color w:val="000000"/>
          <w:szCs w:val="21"/>
        </w:rPr>
        <w:t>——</w:t>
      </w:r>
      <w:r w:rsidRPr="00A452F6">
        <w:rPr>
          <w:color w:val="000000"/>
          <w:szCs w:val="21"/>
        </w:rPr>
        <w:t>一个诞生梦境与噩梦的平行世界。但诡异之事正在发生：噩梦正在吞噬一切。</w:t>
      </w:r>
    </w:p>
    <w:p w14:paraId="08CA3A69" w14:textId="77777777" w:rsidR="00A452F6" w:rsidRPr="00A452F6" w:rsidRDefault="00A452F6" w:rsidP="00A452F6">
      <w:pPr>
        <w:ind w:firstLineChars="200" w:firstLine="420"/>
        <w:rPr>
          <w:rFonts w:hint="eastAsia"/>
          <w:color w:val="000000"/>
          <w:szCs w:val="21"/>
        </w:rPr>
      </w:pPr>
    </w:p>
    <w:p w14:paraId="1176CCDC" w14:textId="77777777" w:rsidR="00A452F6" w:rsidRPr="00A452F6" w:rsidRDefault="00A452F6" w:rsidP="00A452F6">
      <w:pPr>
        <w:ind w:firstLineChars="200" w:firstLine="420"/>
        <w:rPr>
          <w:color w:val="000000"/>
          <w:szCs w:val="21"/>
        </w:rPr>
      </w:pPr>
      <w:r w:rsidRPr="00A452F6">
        <w:rPr>
          <w:color w:val="000000"/>
          <w:szCs w:val="21"/>
        </w:rPr>
        <w:t>在梅菲斯托帮助下，</w:t>
      </w:r>
      <w:proofErr w:type="gramStart"/>
      <w:r w:rsidRPr="00A452F6">
        <w:rPr>
          <w:color w:val="000000"/>
          <w:szCs w:val="21"/>
        </w:rPr>
        <w:t>薇洛</w:t>
      </w:r>
      <w:proofErr w:type="gramEnd"/>
      <w:r w:rsidRPr="00A452F6">
        <w:rPr>
          <w:color w:val="000000"/>
          <w:szCs w:val="21"/>
        </w:rPr>
        <w:t>米娜必须寻找家人并找到通往家园之门。旅途中，他们遭遇巨龙与蜘蛛巫婆，穿越怪物肆虐的水域，破解不可能之谜。而最可怕的是：</w:t>
      </w:r>
      <w:proofErr w:type="gramStart"/>
      <w:r w:rsidRPr="00A452F6">
        <w:rPr>
          <w:color w:val="000000"/>
          <w:szCs w:val="21"/>
        </w:rPr>
        <w:t>夜境正</w:t>
      </w:r>
      <w:proofErr w:type="gramEnd"/>
      <w:r w:rsidRPr="00A452F6">
        <w:rPr>
          <w:color w:val="000000"/>
          <w:szCs w:val="21"/>
        </w:rPr>
        <w:t>逐渐将</w:t>
      </w:r>
      <w:proofErr w:type="gramStart"/>
      <w:r w:rsidRPr="00A452F6">
        <w:rPr>
          <w:color w:val="000000"/>
          <w:szCs w:val="21"/>
        </w:rPr>
        <w:t>薇洛</w:t>
      </w:r>
      <w:proofErr w:type="gramEnd"/>
      <w:r w:rsidRPr="00A452F6">
        <w:rPr>
          <w:color w:val="000000"/>
          <w:szCs w:val="21"/>
        </w:rPr>
        <w:t>米娜变为凶猛的</w:t>
      </w:r>
      <w:r w:rsidRPr="00A452F6">
        <w:rPr>
          <w:color w:val="000000"/>
          <w:szCs w:val="21"/>
        </w:rPr>
        <w:t>"</w:t>
      </w:r>
      <w:proofErr w:type="gramStart"/>
      <w:r w:rsidRPr="00A452F6">
        <w:rPr>
          <w:color w:val="000000"/>
          <w:szCs w:val="21"/>
        </w:rPr>
        <w:t>狼鬼</w:t>
      </w:r>
      <w:proofErr w:type="gramEnd"/>
      <w:r w:rsidRPr="00A452F6">
        <w:rPr>
          <w:color w:val="000000"/>
          <w:szCs w:val="21"/>
        </w:rPr>
        <w:t>"</w:t>
      </w:r>
      <w:r w:rsidRPr="00A452F6">
        <w:rPr>
          <w:color w:val="000000"/>
          <w:szCs w:val="21"/>
        </w:rPr>
        <w:t>。她能否战胜内心怪物</w:t>
      </w:r>
      <w:r w:rsidRPr="00A452F6">
        <w:rPr>
          <w:color w:val="000000"/>
          <w:szCs w:val="21"/>
        </w:rPr>
        <w:t>……</w:t>
      </w:r>
      <w:r w:rsidRPr="00A452F6">
        <w:rPr>
          <w:color w:val="000000"/>
          <w:szCs w:val="21"/>
        </w:rPr>
        <w:t>找到归家之路？</w:t>
      </w:r>
    </w:p>
    <w:p w14:paraId="3D2275B7" w14:textId="159DCF0B" w:rsidR="005934C0" w:rsidRPr="005934C0" w:rsidRDefault="005934C0" w:rsidP="005934C0">
      <w:pPr>
        <w:ind w:firstLineChars="200" w:firstLine="420"/>
        <w:rPr>
          <w:color w:val="000000"/>
          <w:szCs w:val="21"/>
        </w:rPr>
      </w:pPr>
    </w:p>
    <w:p w14:paraId="22A57F81" w14:textId="19FDA864" w:rsidR="00C12E83" w:rsidRDefault="00A452F6" w:rsidP="00C12E8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18FFE1FF" w14:textId="77777777" w:rsidR="00A452F6" w:rsidRDefault="00A452F6" w:rsidP="00C12E83">
      <w:pPr>
        <w:rPr>
          <w:rFonts w:hint="eastAsia"/>
          <w:b/>
          <w:bCs/>
          <w:color w:val="000000"/>
          <w:szCs w:val="21"/>
        </w:rPr>
      </w:pPr>
    </w:p>
    <w:p w14:paraId="3C92772C" w14:textId="77777777" w:rsidR="00A452F6" w:rsidRPr="00A452F6" w:rsidRDefault="00A452F6" w:rsidP="00A452F6">
      <w:pPr>
        <w:numPr>
          <w:ilvl w:val="0"/>
          <w:numId w:val="17"/>
        </w:num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充满魔法冒险与哥</w:t>
      </w:r>
      <w:proofErr w:type="gramStart"/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特</w:t>
      </w:r>
      <w:proofErr w:type="gramEnd"/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暗黑风格，塑造励志女主角与活力动态艺术</w:t>
      </w:r>
    </w:p>
    <w:p w14:paraId="59F29C6A" w14:textId="77777777" w:rsidR="00A452F6" w:rsidRPr="00A452F6" w:rsidRDefault="00A452F6" w:rsidP="00A452F6">
      <w:pPr>
        <w:numPr>
          <w:ilvl w:val="0"/>
          <w:numId w:val="17"/>
        </w:num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全彩图像叙事，适合从初级图像小说过渡</w:t>
      </w:r>
      <w:proofErr w:type="gramStart"/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至传统</w:t>
      </w:r>
      <w:proofErr w:type="gramEnd"/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奇幻文学的读者</w:t>
      </w:r>
    </w:p>
    <w:p w14:paraId="4B6768A5" w14:textId="77777777" w:rsidR="00A452F6" w:rsidRDefault="00A452F6" w:rsidP="00A452F6">
      <w:pPr>
        <w:numPr>
          <w:ilvl w:val="0"/>
          <w:numId w:val="17"/>
        </w:num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r w:rsidRPr="00A452F6">
        <w:rPr>
          <w:rFonts w:ascii="Cambria Math" w:hAnsi="Cambria Math" w:cs="Cambria Math"/>
          <w:b/>
          <w:bCs/>
          <w:color w:val="000000" w:themeColor="text1"/>
          <w:szCs w:val="21"/>
        </w:rPr>
        <w:t>令人联想到《千与千寻》《龙猫》《永不结束的故事》等经典儿童电影</w:t>
      </w:r>
    </w:p>
    <w:p w14:paraId="7CDAB1F6" w14:textId="77777777" w:rsidR="004E7DA1" w:rsidRPr="004E7DA1" w:rsidRDefault="004E7DA1" w:rsidP="004E7DA1">
      <w:pPr>
        <w:numPr>
          <w:ilvl w:val="0"/>
          <w:numId w:val="17"/>
        </w:numPr>
        <w:tabs>
          <w:tab w:val="center" w:pos="4252"/>
        </w:tabs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世界设定亮点</w:t>
      </w:r>
    </w:p>
    <w:p w14:paraId="6CEA31C3" w14:textId="77777777" w:rsidR="004E7DA1" w:rsidRPr="004E7DA1" w:rsidRDefault="004E7DA1" w:rsidP="004E7DA1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充满蜘蛛女巫、巨龙、幽灵等梦境生物的奇幻世界</w:t>
      </w:r>
    </w:p>
    <w:p w14:paraId="6F83E85E" w14:textId="77777777" w:rsidR="004E7DA1" w:rsidRPr="004E7DA1" w:rsidRDefault="004E7DA1" w:rsidP="004E7DA1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会说话的神秘</w:t>
      </w:r>
      <w:proofErr w:type="gramStart"/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向导猫梅菲</w:t>
      </w:r>
      <w:proofErr w:type="gramEnd"/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斯托</w:t>
      </w:r>
    </w:p>
    <w:p w14:paraId="327658F5" w14:textId="77777777" w:rsidR="004E7DA1" w:rsidRPr="004E7DA1" w:rsidRDefault="004E7DA1" w:rsidP="004E7DA1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"</w:t>
      </w:r>
      <w:proofErr w:type="gramStart"/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狼鬼</w:t>
      </w:r>
      <w:proofErr w:type="gramEnd"/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"</w:t>
      </w: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变身的成长隐喻</w:t>
      </w:r>
    </w:p>
    <w:p w14:paraId="013F7DC2" w14:textId="77777777" w:rsidR="004E7DA1" w:rsidRPr="004E7DA1" w:rsidRDefault="004E7DA1" w:rsidP="004E7DA1">
      <w:pPr>
        <w:pStyle w:val="ae"/>
        <w:numPr>
          <w:ilvl w:val="0"/>
          <w:numId w:val="18"/>
        </w:numPr>
        <w:tabs>
          <w:tab w:val="center" w:pos="4252"/>
        </w:tabs>
        <w:ind w:firstLineChars="0"/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r w:rsidRPr="004E7DA1">
        <w:rPr>
          <w:rFonts w:ascii="Cambria Math" w:hAnsi="Cambria Math" w:cs="Cambria Math" w:hint="eastAsia"/>
          <w:b/>
          <w:bCs/>
          <w:color w:val="000000" w:themeColor="text1"/>
          <w:szCs w:val="21"/>
        </w:rPr>
        <w:t>车票通行证与幽灵管家的规则设定</w:t>
      </w:r>
    </w:p>
    <w:p w14:paraId="69B2BA0A" w14:textId="77777777" w:rsidR="004E7DA1" w:rsidRPr="00A452F6" w:rsidRDefault="004E7DA1" w:rsidP="004E7DA1">
      <w:pPr>
        <w:tabs>
          <w:tab w:val="center" w:pos="4252"/>
        </w:tabs>
        <w:ind w:left="720"/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05D62F7" w14:textId="77777777" w:rsidR="00E97871" w:rsidRPr="00A452F6" w:rsidRDefault="00E97871" w:rsidP="00E97871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lastRenderedPageBreak/>
        <w:t>作者简介：</w:t>
      </w:r>
    </w:p>
    <w:p w14:paraId="7079ED0D" w14:textId="77777777" w:rsidR="00CB1F51" w:rsidRDefault="00CB1F51" w:rsidP="00CB1F51">
      <w:pPr>
        <w:ind w:firstLineChars="200" w:firstLine="422"/>
        <w:rPr>
          <w:b/>
          <w:bCs/>
          <w:color w:val="000000"/>
          <w:szCs w:val="21"/>
        </w:rPr>
      </w:pPr>
    </w:p>
    <w:p w14:paraId="1ABAFE32" w14:textId="6038EFF3" w:rsidR="00950FC3" w:rsidRPr="00950FC3" w:rsidRDefault="00950FC3" w:rsidP="00950FC3">
      <w:pPr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744353C5" wp14:editId="49817E38">
            <wp:simplePos x="0" y="0"/>
            <wp:positionH relativeFrom="column">
              <wp:posOffset>31516</wp:posOffset>
            </wp:positionH>
            <wp:positionV relativeFrom="paragraph">
              <wp:posOffset>14605</wp:posOffset>
            </wp:positionV>
            <wp:extent cx="513748" cy="720000"/>
            <wp:effectExtent l="0" t="0" r="635" b="4445"/>
            <wp:wrapSquare wrapText="bothSides"/>
            <wp:docPr id="1193095328" name="图片 1" descr="Metaph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taphro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48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50FC3">
        <w:rPr>
          <w:b/>
          <w:bCs/>
          <w:color w:val="000000"/>
          <w:szCs w:val="21"/>
        </w:rPr>
        <w:t>约翰</w:t>
      </w:r>
      <w:r w:rsidRPr="00950FC3">
        <w:rPr>
          <w:b/>
          <w:bCs/>
          <w:color w:val="000000"/>
          <w:szCs w:val="21"/>
        </w:rPr>
        <w:t>·</w:t>
      </w:r>
      <w:r w:rsidRPr="00950FC3">
        <w:rPr>
          <w:b/>
          <w:bCs/>
          <w:color w:val="000000"/>
          <w:szCs w:val="21"/>
        </w:rPr>
        <w:t>查默斯与桑德拉</w:t>
      </w:r>
      <w:r w:rsidRPr="00950FC3">
        <w:rPr>
          <w:b/>
          <w:bCs/>
          <w:color w:val="000000"/>
          <w:szCs w:val="21"/>
        </w:rPr>
        <w:t>·</w:t>
      </w:r>
      <w:r w:rsidRPr="00950FC3">
        <w:rPr>
          <w:b/>
          <w:bCs/>
          <w:color w:val="000000"/>
          <w:szCs w:val="21"/>
        </w:rPr>
        <w:t>马尔斯</w:t>
      </w:r>
      <w:r w:rsidRPr="00950FC3">
        <w:rPr>
          <w:color w:val="000000"/>
          <w:szCs w:val="21"/>
        </w:rPr>
        <w:t>（</w:t>
      </w:r>
      <w:r w:rsidRPr="00950FC3">
        <w:rPr>
          <w:color w:val="000000"/>
          <w:szCs w:val="21"/>
        </w:rPr>
        <w:t>John Chalmers &amp; Sandra Marrs</w:t>
      </w:r>
      <w:r w:rsidRPr="00950FC3">
        <w:rPr>
          <w:color w:val="000000"/>
          <w:szCs w:val="21"/>
        </w:rPr>
        <w:t>）是获奖作家与插画师组合（合作笔名</w:t>
      </w:r>
      <w:proofErr w:type="spellStart"/>
      <w:r w:rsidRPr="00950FC3">
        <w:rPr>
          <w:color w:val="000000"/>
          <w:szCs w:val="21"/>
        </w:rPr>
        <w:t>Metaphrog</w:t>
      </w:r>
      <w:proofErr w:type="spellEnd"/>
      <w:r w:rsidRPr="00950FC3">
        <w:rPr>
          <w:color w:val="000000"/>
          <w:szCs w:val="21"/>
        </w:rPr>
        <w:t>），致力于创作儿童图像小说并推广漫画艺术。他们曾荣获</w:t>
      </w:r>
      <w:r w:rsidRPr="00950FC3">
        <w:rPr>
          <w:color w:val="000000"/>
          <w:szCs w:val="21"/>
        </w:rPr>
        <w:t>2016</w:t>
      </w:r>
      <w:r w:rsidRPr="00950FC3">
        <w:rPr>
          <w:color w:val="000000"/>
          <w:szCs w:val="21"/>
        </w:rPr>
        <w:t>年《星期日先驱报》苏格兰文化奖最佳视觉艺术家奖、</w:t>
      </w:r>
      <w:r w:rsidRPr="00950FC3">
        <w:rPr>
          <w:color w:val="000000"/>
          <w:szCs w:val="21"/>
        </w:rPr>
        <w:t>2018</w:t>
      </w:r>
      <w:r w:rsidRPr="00950FC3">
        <w:rPr>
          <w:color w:val="000000"/>
          <w:szCs w:val="21"/>
        </w:rPr>
        <w:t>年</w:t>
      </w:r>
      <w:r w:rsidRPr="00950FC3">
        <w:rPr>
          <w:color w:val="000000"/>
          <w:szCs w:val="21"/>
        </w:rPr>
        <w:t>Excelsior</w:t>
      </w:r>
      <w:r w:rsidRPr="00950FC3">
        <w:rPr>
          <w:color w:val="000000"/>
          <w:szCs w:val="21"/>
        </w:rPr>
        <w:t>青少年图书奖及</w:t>
      </w:r>
      <w:r w:rsidRPr="00950FC3">
        <w:rPr>
          <w:color w:val="000000"/>
          <w:szCs w:val="21"/>
        </w:rPr>
        <w:t>2018</w:t>
      </w:r>
      <w:r w:rsidRPr="00950FC3">
        <w:rPr>
          <w:color w:val="000000"/>
          <w:szCs w:val="21"/>
        </w:rPr>
        <w:t>年苏格兰独立漫画奖终生成就奖。其</w:t>
      </w:r>
      <w:r w:rsidR="00CA0177" w:rsidRPr="00CA0177">
        <w:rPr>
          <w:i/>
          <w:iCs/>
          <w:color w:val="000000"/>
          <w:szCs w:val="21"/>
        </w:rPr>
        <w:t>Louis</w:t>
      </w:r>
      <w:r w:rsidRPr="00950FC3">
        <w:rPr>
          <w:color w:val="000000"/>
          <w:szCs w:val="21"/>
        </w:rPr>
        <w:t>系列图像小说屡获国际殊荣，包括三次入围艾斯纳奖提名，</w:t>
      </w:r>
      <w:r w:rsidR="00CA0177" w:rsidRPr="00CA0177">
        <w:rPr>
          <w:i/>
          <w:iCs/>
          <w:color w:val="000000"/>
          <w:szCs w:val="21"/>
        </w:rPr>
        <w:t>Louis - Night Salad</w:t>
      </w:r>
      <w:r w:rsidRPr="00950FC3">
        <w:rPr>
          <w:color w:val="000000"/>
          <w:szCs w:val="21"/>
        </w:rPr>
        <w:t>更获苏格兰儿童图书</w:t>
      </w:r>
      <w:proofErr w:type="gramStart"/>
      <w:r w:rsidRPr="00950FC3">
        <w:rPr>
          <w:color w:val="000000"/>
          <w:szCs w:val="21"/>
        </w:rPr>
        <w:t>奖高度</w:t>
      </w:r>
      <w:proofErr w:type="gramEnd"/>
      <w:r w:rsidRPr="00950FC3">
        <w:rPr>
          <w:color w:val="000000"/>
          <w:szCs w:val="21"/>
        </w:rPr>
        <w:t>评价。近期作品包括改编黑暗童话系列图像小说《红鞋与其他故事》《小美人鱼》及《蓝胡子》。他们活跃于国际艺术节，在全球举办超过</w:t>
      </w:r>
      <w:r w:rsidRPr="00950FC3">
        <w:rPr>
          <w:color w:val="000000"/>
          <w:szCs w:val="21"/>
        </w:rPr>
        <w:t>700</w:t>
      </w:r>
      <w:r w:rsidRPr="00950FC3">
        <w:rPr>
          <w:color w:val="000000"/>
          <w:szCs w:val="21"/>
        </w:rPr>
        <w:t>场校园与图书馆创作活动，现居苏格兰格拉斯哥。</w:t>
      </w:r>
    </w:p>
    <w:p w14:paraId="37E1A892" w14:textId="77777777" w:rsidR="00765570" w:rsidRDefault="00765570" w:rsidP="00765570">
      <w:pPr>
        <w:rPr>
          <w:b/>
          <w:bCs/>
          <w:color w:val="000000"/>
          <w:szCs w:val="21"/>
        </w:rPr>
      </w:pPr>
    </w:p>
    <w:p w14:paraId="26FCAE61" w14:textId="31F92116" w:rsidR="00DD5174" w:rsidRDefault="00DD5174" w:rsidP="00765570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4294F190" w14:textId="120D68C2" w:rsidR="00AA5F14" w:rsidRDefault="0049149A">
      <w:pPr>
        <w:shd w:val="clear" w:color="auto" w:fill="FFFFFF"/>
        <w:rPr>
          <w:color w:val="000000"/>
          <w:szCs w:val="21"/>
        </w:rPr>
      </w:pPr>
      <w:r w:rsidRPr="00C62D80">
        <w:rPr>
          <w:color w:val="000000"/>
          <w:szCs w:val="21"/>
        </w:rPr>
        <w:drawing>
          <wp:inline distT="0" distB="0" distL="0" distR="0" wp14:anchorId="27788B7B" wp14:editId="568BBF94">
            <wp:extent cx="3771900" cy="2867025"/>
            <wp:effectExtent l="0" t="0" r="0" b="9525"/>
            <wp:docPr id="156558337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2D80">
        <w:rPr>
          <w:color w:val="000000"/>
          <w:szCs w:val="21"/>
        </w:rPr>
        <w:drawing>
          <wp:inline distT="0" distB="0" distL="0" distR="0" wp14:anchorId="0DD6104F" wp14:editId="683C58E6">
            <wp:extent cx="3743325" cy="2857500"/>
            <wp:effectExtent l="0" t="0" r="9525" b="0"/>
            <wp:docPr id="82953687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035A9" w14:textId="56277222" w:rsidR="00116C97" w:rsidRPr="00116C97" w:rsidRDefault="00116C97" w:rsidP="00116C97">
      <w:pPr>
        <w:shd w:val="clear" w:color="auto" w:fill="FFFFFF"/>
        <w:rPr>
          <w:color w:val="000000"/>
          <w:szCs w:val="21"/>
        </w:rPr>
      </w:pPr>
      <w:r w:rsidRPr="00116C97">
        <w:rPr>
          <w:color w:val="000000"/>
          <w:szCs w:val="21"/>
        </w:rPr>
        <w:drawing>
          <wp:inline distT="0" distB="0" distL="0" distR="0" wp14:anchorId="3D100AEF" wp14:editId="1F7B3EDD">
            <wp:extent cx="3743325" cy="2857500"/>
            <wp:effectExtent l="0" t="0" r="9525" b="0"/>
            <wp:docPr id="1155675097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548A2" w14:textId="39E0076D" w:rsidR="00AB1CD6" w:rsidRPr="00C12E83" w:rsidRDefault="00B3214A">
      <w:pPr>
        <w:shd w:val="clear" w:color="auto" w:fill="FFFFFF"/>
        <w:rPr>
          <w:rFonts w:hint="eastAsia"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44D4E1F7" wp14:editId="16D492C6">
            <wp:extent cx="2520000" cy="1475282"/>
            <wp:effectExtent l="0" t="0" r="0" b="0"/>
            <wp:docPr id="29547991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475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1CD6">
        <w:rPr>
          <w:rFonts w:hint="eastAsia"/>
          <w:noProof/>
        </w:rPr>
        <w:drawing>
          <wp:inline distT="0" distB="0" distL="0" distR="0" wp14:anchorId="36B0FB87" wp14:editId="2E66D401">
            <wp:extent cx="2520000" cy="1464854"/>
            <wp:effectExtent l="0" t="0" r="0" b="2540"/>
            <wp:docPr id="155552922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46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8E611" w14:textId="48D87AAF" w:rsidR="00AA5F14" w:rsidRDefault="004A7878" w:rsidP="004A7878">
      <w:pPr>
        <w:shd w:val="clear" w:color="auto" w:fill="FFFFFF"/>
        <w:tabs>
          <w:tab w:val="left" w:pos="6162"/>
        </w:tabs>
        <w:rPr>
          <w:color w:val="000000"/>
          <w:szCs w:val="21"/>
        </w:rPr>
      </w:pPr>
      <w:r>
        <w:rPr>
          <w:noProof/>
        </w:rPr>
        <w:drawing>
          <wp:inline distT="0" distB="0" distL="0" distR="0" wp14:anchorId="4828A027" wp14:editId="5994CA5D">
            <wp:extent cx="1524011" cy="1190634"/>
            <wp:effectExtent l="0" t="0" r="0" b="9525"/>
            <wp:docPr id="16348197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8197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24011" cy="1190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1CD6">
        <w:rPr>
          <w:noProof/>
        </w:rPr>
        <w:drawing>
          <wp:inline distT="0" distB="0" distL="0" distR="0" wp14:anchorId="0936BB86" wp14:editId="708F3E04">
            <wp:extent cx="1690700" cy="1309697"/>
            <wp:effectExtent l="0" t="0" r="5080" b="5080"/>
            <wp:docPr id="4712435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2435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90700" cy="13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E76437" wp14:editId="4EFC6740">
            <wp:extent cx="1785951" cy="1404948"/>
            <wp:effectExtent l="0" t="0" r="5080" b="5080"/>
            <wp:docPr id="6547016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70160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85951" cy="14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Cs w:val="21"/>
        </w:rPr>
        <w:tab/>
      </w: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4AA2C89D" w14:textId="77777777" w:rsidR="00AB1CD6" w:rsidRDefault="00AB1CD6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7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8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9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20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21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22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3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5"/>
      <w:footerReference w:type="default" r:id="rId26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19F66" w14:textId="77777777" w:rsidR="00E84EC0" w:rsidRDefault="00E84EC0">
      <w:r>
        <w:separator/>
      </w:r>
    </w:p>
  </w:endnote>
  <w:endnote w:type="continuationSeparator" w:id="0">
    <w:p w14:paraId="57A13BF4" w14:textId="77777777" w:rsidR="00E84EC0" w:rsidRDefault="00E84E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B387A" w14:textId="77777777" w:rsidR="00E84EC0" w:rsidRDefault="00E84EC0">
      <w:r>
        <w:separator/>
      </w:r>
    </w:p>
  </w:footnote>
  <w:footnote w:type="continuationSeparator" w:id="0">
    <w:p w14:paraId="18B6A2C0" w14:textId="77777777" w:rsidR="00E84EC0" w:rsidRDefault="00E84E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7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34EF8"/>
    <w:rsid w:val="00A42B20"/>
    <w:rsid w:val="00A438BB"/>
    <w:rsid w:val="00A452F6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yperlink" Target="http://www.nurnberg.com.cn/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://www.nurnberg.com.cn/video/video.aspx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yperlink" Target="mailto:Rights@nurnberg.com.cn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www.nurnberg.com.cn/book/book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1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eibo.com/1877653117/profile?topnav=1&amp;wvr=6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://www.nurnberg.com.cn/booklist_zh/list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yperlink" Target="http://site.douban.com/110577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42</Words>
  <Characters>1076</Characters>
  <Application>Microsoft Office Word</Application>
  <DocSecurity>0</DocSecurity>
  <Lines>56</Lines>
  <Paragraphs>40</Paragraphs>
  <ScaleCrop>false</ScaleCrop>
  <Company>2ndSpAcE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13T15:26:00Z</dcterms:created>
  <dcterms:modified xsi:type="dcterms:W3CDTF">2025-10-1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